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 и научиться писать программы с использованием этих переходов.</w:t>
      </w:r>
    </w:p>
    <w:bookmarkEnd w:id="20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файл lab7-1.asm , предверительно копирую в него файл in_out.asm и вписываю в него код из листинга 7.1. (рис. ??)</w:t>
      </w:r>
    </w:p>
    <w:p>
      <w:pPr>
        <w:pStyle w:val="Figure"/>
      </w:pPr>
      <w:r>
        <w:drawing>
          <wp:inline>
            <wp:extent cx="5334000" cy="7747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1-23%2022-15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условного и безусловного переходов и научилась писать программы с использованием этих переходов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идельников Андрей Владимирович</dc:creator>
  <dc:language>ru-RU</dc:language>
  <cp:keywords/>
  <dcterms:created xsi:type="dcterms:W3CDTF">2023-11-24T19:36:03Z</dcterms:created>
  <dcterms:modified xsi:type="dcterms:W3CDTF">2023-11-24T19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